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F8DC0" w14:textId="77777777" w:rsidR="003F7B97" w:rsidRDefault="003F7B97">
      <w:pPr>
        <w:rPr>
          <w:b/>
        </w:rPr>
      </w:pPr>
    </w:p>
    <w:p w14:paraId="3EF135AD" w14:textId="165D35A4" w:rsidR="001E076E" w:rsidRDefault="001E076E">
      <w:r w:rsidRPr="001E076E">
        <w:rPr>
          <w:b/>
        </w:rPr>
        <w:t>Understanding the problem statement</w:t>
      </w:r>
      <w:r>
        <w:t>:</w:t>
      </w:r>
    </w:p>
    <w:p w14:paraId="7490EEF9" w14:textId="261973EA" w:rsidR="001E076E" w:rsidRDefault="00D1032B" w:rsidP="00D1032B">
      <w:pPr>
        <w:jc w:val="both"/>
      </w:pPr>
      <w:r>
        <w:t>A global retailer would like to understand how to continue retention of customers. They would like to do this using their loyalty by identifying in advance the customers that are most likely to churn in the coming quarter. Based on this understanding, they would like to provide the right kind of marketing &amp; promotional content</w:t>
      </w:r>
      <w:r w:rsidR="00035AEE">
        <w:t>.</w:t>
      </w:r>
      <w:r>
        <w:tab/>
      </w:r>
    </w:p>
    <w:p w14:paraId="65D4F9FA" w14:textId="5CC510BA" w:rsidR="00181D6E" w:rsidRPr="00181D6E" w:rsidRDefault="00181D6E" w:rsidP="00181D6E">
      <w:pPr>
        <w:rPr>
          <w:b/>
        </w:rPr>
      </w:pPr>
      <w:r w:rsidRPr="00181D6E">
        <w:rPr>
          <w:b/>
        </w:rPr>
        <w:t>Task</w:t>
      </w:r>
    </w:p>
    <w:p w14:paraId="0F1F8BF6" w14:textId="45B13EA6" w:rsidR="00181D6E" w:rsidRDefault="00181D6E" w:rsidP="00181D6E">
      <w:pPr>
        <w:pStyle w:val="ListParagraph"/>
        <w:numPr>
          <w:ilvl w:val="0"/>
          <w:numId w:val="2"/>
        </w:numPr>
      </w:pPr>
      <w:r>
        <w:t xml:space="preserve">Conduct root cause analysis (RCA) on </w:t>
      </w:r>
      <w:r w:rsidR="00035AEE">
        <w:t>how customers can be retained using their loyalty card</w:t>
      </w:r>
    </w:p>
    <w:p w14:paraId="5CA1F755" w14:textId="7C5838CB" w:rsidR="00181D6E" w:rsidRDefault="00181D6E" w:rsidP="00181D6E">
      <w:pPr>
        <w:pStyle w:val="ListParagraph"/>
        <w:numPr>
          <w:ilvl w:val="0"/>
          <w:numId w:val="2"/>
        </w:numPr>
      </w:pPr>
      <w:r>
        <w:t xml:space="preserve">Propose </w:t>
      </w:r>
      <w:r w:rsidR="00035AEE">
        <w:t>the solution in the following manner:</w:t>
      </w:r>
    </w:p>
    <w:p w14:paraId="5F87B197" w14:textId="226D362F" w:rsidR="00035AEE" w:rsidRDefault="00035AEE" w:rsidP="00035AEE">
      <w:pPr>
        <w:pStyle w:val="ListParagraph"/>
        <w:numPr>
          <w:ilvl w:val="1"/>
          <w:numId w:val="2"/>
        </w:numPr>
      </w:pPr>
      <w:r>
        <w:t>Approach and structure</w:t>
      </w:r>
    </w:p>
    <w:p w14:paraId="52C47A12" w14:textId="68C2A808" w:rsidR="00035AEE" w:rsidRDefault="00035AEE" w:rsidP="00035AEE">
      <w:pPr>
        <w:pStyle w:val="ListParagraph"/>
        <w:numPr>
          <w:ilvl w:val="1"/>
          <w:numId w:val="2"/>
        </w:numPr>
      </w:pPr>
      <w:r>
        <w:t>Completeness of the solution</w:t>
      </w:r>
    </w:p>
    <w:p w14:paraId="0EB526E2" w14:textId="62629062" w:rsidR="00035AEE" w:rsidRDefault="00035AEE" w:rsidP="00035AEE">
      <w:pPr>
        <w:pStyle w:val="ListParagraph"/>
        <w:numPr>
          <w:ilvl w:val="1"/>
          <w:numId w:val="2"/>
        </w:numPr>
      </w:pPr>
      <w:r>
        <w:t>Presentation</w:t>
      </w:r>
    </w:p>
    <w:p w14:paraId="7A49E9FF" w14:textId="3CDBBB94" w:rsidR="00035AEE" w:rsidRDefault="00035AEE" w:rsidP="00035AEE">
      <w:pPr>
        <w:pStyle w:val="ListParagraph"/>
        <w:numPr>
          <w:ilvl w:val="1"/>
          <w:numId w:val="2"/>
        </w:numPr>
      </w:pPr>
      <w:r>
        <w:t>Articulation of the solution</w:t>
      </w:r>
    </w:p>
    <w:p w14:paraId="55C7EB57" w14:textId="6C1D42EF" w:rsidR="00D04B5C" w:rsidRPr="00D04B5C" w:rsidRDefault="00D04B5C" w:rsidP="00D04B5C">
      <w:pPr>
        <w:rPr>
          <w:b/>
        </w:rPr>
      </w:pPr>
      <w:r w:rsidRPr="00D04B5C">
        <w:rPr>
          <w:b/>
        </w:rPr>
        <w:t>Approach</w:t>
      </w:r>
    </w:p>
    <w:p w14:paraId="2C568245" w14:textId="09FC22A7" w:rsidR="00D04B5C" w:rsidRDefault="00D04B5C" w:rsidP="00D04B5C">
      <w:pPr>
        <w:pStyle w:val="ListParagraph"/>
        <w:numPr>
          <w:ilvl w:val="0"/>
          <w:numId w:val="3"/>
        </w:numPr>
      </w:pPr>
      <w:r>
        <w:t xml:space="preserve">Thoroughly </w:t>
      </w:r>
      <w:r w:rsidRPr="004E5A81">
        <w:rPr>
          <w:b/>
        </w:rPr>
        <w:t xml:space="preserve">understand </w:t>
      </w:r>
      <w:r w:rsidR="001F3B7C">
        <w:rPr>
          <w:b/>
        </w:rPr>
        <w:t xml:space="preserve">the </w:t>
      </w:r>
      <w:r w:rsidRPr="004E5A81">
        <w:rPr>
          <w:b/>
        </w:rPr>
        <w:t>problem</w:t>
      </w:r>
      <w:r>
        <w:t xml:space="preserve"> and list down questions that may apply for the </w:t>
      </w:r>
      <w:r w:rsidR="00035AEE">
        <w:t>Retail Client</w:t>
      </w:r>
      <w:r>
        <w:t xml:space="preserve"> </w:t>
      </w:r>
    </w:p>
    <w:p w14:paraId="399DCAA8" w14:textId="68FB3D90" w:rsidR="00D04B5C" w:rsidRDefault="00D04B5C" w:rsidP="00D04B5C">
      <w:pPr>
        <w:pStyle w:val="ListParagraph"/>
        <w:numPr>
          <w:ilvl w:val="0"/>
          <w:numId w:val="3"/>
        </w:numPr>
      </w:pPr>
      <w:r>
        <w:t xml:space="preserve">Define understanding of the problem in a structured manner with the help of a </w:t>
      </w:r>
      <w:r>
        <w:br/>
      </w:r>
      <w:r w:rsidRPr="00D04B5C">
        <w:rPr>
          <w:b/>
        </w:rPr>
        <w:t>Current State</w:t>
      </w:r>
      <w:r>
        <w:t xml:space="preserve"> - </w:t>
      </w:r>
      <w:r w:rsidRPr="00D04B5C">
        <w:rPr>
          <w:b/>
        </w:rPr>
        <w:t>Gap</w:t>
      </w:r>
      <w:r>
        <w:t xml:space="preserve"> - </w:t>
      </w:r>
      <w:r w:rsidRPr="00D04B5C">
        <w:rPr>
          <w:b/>
        </w:rPr>
        <w:t>Future Desired State</w:t>
      </w:r>
      <w:r>
        <w:t xml:space="preserve"> </w:t>
      </w:r>
      <w:r w:rsidR="00035AEE">
        <w:t>a</w:t>
      </w:r>
      <w:r>
        <w:t xml:space="preserve">pproach </w:t>
      </w:r>
    </w:p>
    <w:p w14:paraId="5FA8197B" w14:textId="2D107B89" w:rsidR="00D04B5C" w:rsidRDefault="00D04B5C" w:rsidP="00D04B5C">
      <w:pPr>
        <w:pStyle w:val="ListParagraph"/>
        <w:numPr>
          <w:ilvl w:val="0"/>
          <w:numId w:val="3"/>
        </w:numPr>
      </w:pPr>
      <w:r>
        <w:t xml:space="preserve">For root cause analysis, with a </w:t>
      </w:r>
      <w:r w:rsidRPr="004E5A81">
        <w:rPr>
          <w:b/>
        </w:rPr>
        <w:t>design thinking</w:t>
      </w:r>
      <w:r>
        <w:t xml:space="preserve"> approach, list down the </w:t>
      </w:r>
      <w:r w:rsidR="004E5A81">
        <w:t>likely hypotheses that can help contribute to solve the problem</w:t>
      </w:r>
    </w:p>
    <w:p w14:paraId="6C5FFA6D" w14:textId="233EA80B" w:rsidR="004E5A81" w:rsidRDefault="00AC5478" w:rsidP="00D04B5C">
      <w:pPr>
        <w:pStyle w:val="ListParagraph"/>
        <w:numPr>
          <w:ilvl w:val="0"/>
          <w:numId w:val="3"/>
        </w:numPr>
      </w:pPr>
      <w:r>
        <w:t xml:space="preserve">List down the data, tools and technologies that can be used to solve this </w:t>
      </w:r>
    </w:p>
    <w:p w14:paraId="7C62CEE6" w14:textId="3FE183CF" w:rsidR="00AC5478" w:rsidRDefault="00AC5478" w:rsidP="00D04B5C">
      <w:pPr>
        <w:pStyle w:val="ListParagraph"/>
        <w:numPr>
          <w:ilvl w:val="0"/>
          <w:numId w:val="3"/>
        </w:numPr>
      </w:pPr>
      <w:r>
        <w:t>Based on overall understanding, propose the possible solutions to the problem</w:t>
      </w:r>
    </w:p>
    <w:p w14:paraId="48177775" w14:textId="40721ABA" w:rsidR="00AE3682" w:rsidRDefault="00AC5478" w:rsidP="00AE3682">
      <w:pPr>
        <w:pStyle w:val="ListParagraph"/>
        <w:numPr>
          <w:ilvl w:val="0"/>
          <w:numId w:val="3"/>
        </w:numPr>
      </w:pPr>
      <w:r>
        <w:t xml:space="preserve">Revisit the approach based on client feedback, </w:t>
      </w:r>
      <w:r w:rsidR="001F3B7C">
        <w:t>insight</w:t>
      </w:r>
      <w:r>
        <w:t xml:space="preserve"> and availability of data</w:t>
      </w:r>
    </w:p>
    <w:p w14:paraId="59EFD6A3" w14:textId="79C8213A" w:rsidR="00AE3682" w:rsidRDefault="00AE3682" w:rsidP="00AE3682"/>
    <w:p w14:paraId="0DAFAAD4" w14:textId="4D22DC19" w:rsidR="00AE3682" w:rsidRPr="00AE3682" w:rsidRDefault="0050181F" w:rsidP="00AE3682">
      <w:pPr>
        <w:rPr>
          <w:b/>
          <w:color w:val="767171" w:themeColor="background2" w:themeShade="80"/>
        </w:rPr>
      </w:pPr>
      <w:r>
        <w:rPr>
          <w:b/>
          <w:color w:val="767171" w:themeColor="background2" w:themeShade="80"/>
        </w:rPr>
        <w:t>Candidate</w:t>
      </w:r>
      <w:bookmarkStart w:id="0" w:name="_GoBack"/>
      <w:bookmarkEnd w:id="0"/>
    </w:p>
    <w:p w14:paraId="614EC6A2" w14:textId="5FF1FDC9" w:rsidR="00AE3682" w:rsidRPr="0014226F" w:rsidRDefault="00AE3682" w:rsidP="00AE3682">
      <w:pPr>
        <w:rPr>
          <w:color w:val="7F7F7F" w:themeColor="text1" w:themeTint="80"/>
        </w:rPr>
      </w:pPr>
      <w:r w:rsidRPr="0014226F">
        <w:rPr>
          <w:color w:val="7F7F7F" w:themeColor="text1" w:themeTint="80"/>
        </w:rPr>
        <w:t>Anish Mahapatra</w:t>
      </w:r>
      <w:r w:rsidR="004F4678" w:rsidRPr="0014226F">
        <w:rPr>
          <w:color w:val="7F7F7F" w:themeColor="text1" w:themeTint="80"/>
        </w:rPr>
        <w:br/>
      </w:r>
      <w:r w:rsidR="00FE1C0E">
        <w:rPr>
          <w:color w:val="7F7F7F" w:themeColor="text1" w:themeTint="80"/>
        </w:rPr>
        <w:t>(</w:t>
      </w:r>
      <w:r w:rsidR="004F4678" w:rsidRPr="0014226F">
        <w:rPr>
          <w:color w:val="7F7F7F" w:themeColor="text1" w:themeTint="80"/>
        </w:rPr>
        <w:t>anishmahapatra01@gmail.com</w:t>
      </w:r>
      <w:r w:rsidR="00FE1C0E">
        <w:rPr>
          <w:color w:val="7F7F7F" w:themeColor="text1" w:themeTint="80"/>
        </w:rPr>
        <w:t>)</w:t>
      </w:r>
    </w:p>
    <w:sectPr w:rsidR="00AE3682" w:rsidRPr="0014226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CB696" w14:textId="77777777" w:rsidR="00BE1399" w:rsidRDefault="00BE1399" w:rsidP="00AC233C">
      <w:pPr>
        <w:spacing w:after="0" w:line="240" w:lineRule="auto"/>
      </w:pPr>
      <w:r>
        <w:separator/>
      </w:r>
    </w:p>
  </w:endnote>
  <w:endnote w:type="continuationSeparator" w:id="0">
    <w:p w14:paraId="2D965BEE" w14:textId="77777777" w:rsidR="00BE1399" w:rsidRDefault="00BE1399" w:rsidP="00AC2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9882B" w14:textId="77777777" w:rsidR="00BE1399" w:rsidRDefault="00BE1399" w:rsidP="00AC233C">
      <w:pPr>
        <w:spacing w:after="0" w:line="240" w:lineRule="auto"/>
      </w:pPr>
      <w:r>
        <w:separator/>
      </w:r>
    </w:p>
  </w:footnote>
  <w:footnote w:type="continuationSeparator" w:id="0">
    <w:p w14:paraId="7BD73FFA" w14:textId="77777777" w:rsidR="00BE1399" w:rsidRDefault="00BE1399" w:rsidP="00AC23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58116" w14:textId="67082F9E" w:rsidR="00AC233C" w:rsidRDefault="00D1032B" w:rsidP="001E076E">
    <w:pPr>
      <w:pStyle w:val="Header"/>
      <w:jc w:val="center"/>
    </w:pPr>
    <w:r>
      <w:rPr>
        <w:noProof/>
      </w:rPr>
      <w:drawing>
        <wp:inline distT="0" distB="0" distL="0" distR="0" wp14:anchorId="42C7C25A" wp14:editId="5BF445DB">
          <wp:extent cx="818984" cy="399894"/>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1640" cy="4304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A62D1"/>
    <w:multiLevelType w:val="hybridMultilevel"/>
    <w:tmpl w:val="BA247F0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B1169C"/>
    <w:multiLevelType w:val="hybridMultilevel"/>
    <w:tmpl w:val="994EC0B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730AEB"/>
    <w:multiLevelType w:val="hybridMultilevel"/>
    <w:tmpl w:val="07BC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jc3NzGwMDQxNzZV0lEKTi0uzszPAykwrgUA2ARPZSwAAAA="/>
  </w:docVars>
  <w:rsids>
    <w:rsidRoot w:val="00D33566"/>
    <w:rsid w:val="00035AEE"/>
    <w:rsid w:val="0014226F"/>
    <w:rsid w:val="00157F7A"/>
    <w:rsid w:val="00181D6E"/>
    <w:rsid w:val="001E076E"/>
    <w:rsid w:val="001F3B7C"/>
    <w:rsid w:val="003313C9"/>
    <w:rsid w:val="003932EF"/>
    <w:rsid w:val="003F7B97"/>
    <w:rsid w:val="00430AE3"/>
    <w:rsid w:val="004C5FE5"/>
    <w:rsid w:val="004E5A81"/>
    <w:rsid w:val="004F4678"/>
    <w:rsid w:val="0050181F"/>
    <w:rsid w:val="005A3980"/>
    <w:rsid w:val="006129F5"/>
    <w:rsid w:val="00795288"/>
    <w:rsid w:val="00A04009"/>
    <w:rsid w:val="00AC233C"/>
    <w:rsid w:val="00AC5478"/>
    <w:rsid w:val="00AE3682"/>
    <w:rsid w:val="00BE1399"/>
    <w:rsid w:val="00D04B5C"/>
    <w:rsid w:val="00D1032B"/>
    <w:rsid w:val="00D33566"/>
    <w:rsid w:val="00F53093"/>
    <w:rsid w:val="00FE1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450941"/>
  <w15:chartTrackingRefBased/>
  <w15:docId w15:val="{EB67C43B-E5A0-4FB1-A3D2-1CA6EAB6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33C"/>
  </w:style>
  <w:style w:type="paragraph" w:styleId="Footer">
    <w:name w:val="footer"/>
    <w:basedOn w:val="Normal"/>
    <w:link w:val="FooterChar"/>
    <w:uiPriority w:val="99"/>
    <w:unhideWhenUsed/>
    <w:rsid w:val="00AC23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33C"/>
  </w:style>
  <w:style w:type="paragraph" w:styleId="ListParagraph">
    <w:name w:val="List Paragraph"/>
    <w:basedOn w:val="Normal"/>
    <w:uiPriority w:val="34"/>
    <w:qFormat/>
    <w:rsid w:val="001E07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A71E4-37A9-4ED3-859F-B8297AEE7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3</TotalTime>
  <Pages>1</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8</cp:revision>
  <cp:lastPrinted>2022-04-06T19:35:00Z</cp:lastPrinted>
  <dcterms:created xsi:type="dcterms:W3CDTF">2022-01-29T13:49:00Z</dcterms:created>
  <dcterms:modified xsi:type="dcterms:W3CDTF">2022-04-06T19:35:00Z</dcterms:modified>
</cp:coreProperties>
</file>